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Driven</w:t>
      </w:r>
      <w:r>
        <w:t xml:space="preserve"> </w:t>
      </w:r>
      <w:r>
        <w:t xml:space="preserve">Governance</w:t>
      </w:r>
      <w:r>
        <w:t xml:space="preserve"> </w:t>
      </w:r>
      <w:r>
        <w:t xml:space="preserve">Through</w:t>
      </w:r>
      <w:r>
        <w:t xml:space="preserve"> </w:t>
      </w:r>
      <w:r>
        <w:t xml:space="preserve">Statistician</w:t>
      </w:r>
      <w:r>
        <w:t xml:space="preserve"> </w:t>
      </w:r>
      <w:r>
        <w:t xml:space="preserve">Expertise</w:t>
      </w:r>
      <w:r>
        <w:t xml:space="preserve"> </w:t>
      </w:r>
      <w:r>
        <w:t xml:space="preserve">in</w:t>
      </w:r>
      <w:r>
        <w:t xml:space="preserve"> </w:t>
      </w:r>
      <w:r>
        <w:t xml:space="preserve">Senegal</w:t>
      </w:r>
      <w:r>
        <w:t xml:space="preserve"> </w:t>
      </w:r>
      <w:r>
        <w:t xml:space="preserve">Dakar</w:t>
      </w:r>
    </w:p>
    <w:bookmarkStart w:id="27" w:name="X94cb930ec958838b18a649110d4d4c42b4aed5b"/>
    <w:p>
      <w:pPr>
        <w:pStyle w:val="Heading1"/>
      </w:pPr>
      <w:r>
        <w:t xml:space="preserve">Thesis Proposal: The Critical Role of the Statistician in Addressing Data Gaps for Sustainable Development in Senegal Dakar</w:t>
      </w:r>
    </w:p>
    <w:bookmarkStart w:id="20" w:name="abstract-150-words"/>
    <w:p>
      <w:pPr>
        <w:pStyle w:val="Heading2"/>
      </w:pPr>
      <w:r>
        <w:t xml:space="preserve">Abstract (150 words)</w:t>
      </w:r>
    </w:p>
    <w:p>
      <w:pPr>
        <w:pStyle w:val="FirstParagraph"/>
      </w:pPr>
      <w:r>
        <w:t xml:space="preserve">This Thesis Proposal outlines a research study investigating the pivotal role of the Statistician in overcoming critical data deficiencies hindering evidence-based policymaking within Dakar, Senegal. Focusing specifically on urban challenges like healthcare access, economic inequality, and climate vulnerability in Senegal's rapidly expanding capital city, this research addresses a pressing need identified by both national development frameworks (e.g., PNDES 2025) and international partners (World Bank, UNDP). The study argues that the expertise of a skilled Statistician is not merely technical but essential for translating raw data into actionable insights crucial for Dakar's sustainable future. This proposal details the methodology, expected contributions, and significance of empowering local statisticians to build robust data ecosystems within Senegal Dakar.</w:t>
      </w:r>
    </w:p>
    <w:bookmarkEnd w:id="20"/>
    <w:bookmarkStart w:id="21" w:name="X10b978eee962d750a7c766450aa08e743b50e2d"/>
    <w:p>
      <w:pPr>
        <w:pStyle w:val="Heading2"/>
      </w:pPr>
      <w:r>
        <w:t xml:space="preserve">1. Introduction and Problem Statement (250 words)</w:t>
      </w:r>
    </w:p>
    <w:p>
      <w:pPr>
        <w:pStyle w:val="FirstParagraph"/>
      </w:pPr>
      <w:r>
        <w:t xml:space="preserve">Dakar, the vibrant capital of Senegal and a major hub for West Africa, faces immense pressure from rapid urbanization, climate change impacts, and socio-economic disparities. Despite significant development efforts outlined in Senegal's National Development Plan (PNDES 2025), effective governance is frequently hampered by inconsistent data quality, fragmented information systems, and a critical shortage of specialized personnel capable of producing reliable statistical outputs. The role of the Statistician within this context is paramount yet underutilized. Current data gaps impede accurate monitoring of SDGs (Sustainable Development Goals), efficient allocation of municipal resources in Senegal Dakar (e.g., for water access, waste management in informal settlements like Pikine or Guédiawaye), and evidence-based responses to crises like health emergencies or coastal erosion. This gap between policy ambition and data reality necessitates a focused investigation into how the Statistician can be effectively integrated and supported within Senegal Dakar's administrative and development structures. The core problem this Thesis Proposal addresses is: How can the capacity, role, and integration of the Statistician be strategically enhanced to ensure data-driven decision-making for sustainable urban development in Senegal Dakar?</w:t>
      </w:r>
    </w:p>
    <w:bookmarkEnd w:id="21"/>
    <w:bookmarkStart w:id="22" w:name="research-objectives-150-words"/>
    <w:p>
      <w:pPr>
        <w:pStyle w:val="Heading2"/>
      </w:pPr>
      <w:r>
        <w:t xml:space="preserve">2. Research Objectives (150 words)</w:t>
      </w:r>
    </w:p>
    <w:p>
      <w:pPr>
        <w:pStyle w:val="FirstParagraph"/>
      </w:pPr>
      <w:r>
        <w:t xml:space="preserve">This research aims to achieve the following specific objectives within the context of Senegal Dakar:</w:t>
      </w:r>
    </w:p>
    <w:p>
      <w:pPr>
        <w:numPr>
          <w:ilvl w:val="0"/>
          <w:numId w:val="1001"/>
        </w:numPr>
        <w:pStyle w:val="Compact"/>
      </w:pPr>
      <w:r>
        <w:t xml:space="preserve">To comprehensively map existing data infrastructure, key gaps, and user needs across critical sectors (health, urban planning, agriculture) in Dakar municipality.</w:t>
      </w:r>
    </w:p>
    <w:p>
      <w:pPr>
        <w:numPr>
          <w:ilvl w:val="0"/>
          <w:numId w:val="1001"/>
        </w:numPr>
        <w:pStyle w:val="Compact"/>
      </w:pPr>
      <w:r>
        <w:t xml:space="preserve">To critically analyze the current roles, challenges (technical skills deficit, resource constraints), and professional development pathways of Statisticians working within Senegal's National Institute of Statistics and Demography (INSTAT) headquarters and local Dakar municipal offices.</w:t>
      </w:r>
    </w:p>
    <w:p>
      <w:pPr>
        <w:numPr>
          <w:ilvl w:val="0"/>
          <w:numId w:val="1001"/>
        </w:numPr>
        <w:pStyle w:val="Compact"/>
      </w:pPr>
      <w:r>
        <w:t xml:space="preserve">To identify best practices from other rapidly urbanizing African cities that have successfully leveraged the Statistician's expertise for governance improvement, applicable to the Senegalese context.</w:t>
      </w:r>
    </w:p>
    <w:p>
      <w:pPr>
        <w:numPr>
          <w:ilvl w:val="0"/>
          <w:numId w:val="1001"/>
        </w:numPr>
        <w:pStyle w:val="Compact"/>
      </w:pPr>
      <w:r>
        <w:t xml:space="preserve">To develop a concrete, actionable framework for enhancing the role, capacity, and institutional support mechanisms specifically for the Statistician in Senegal Dakar to produce timely, relevant, and high-quality statistics.</w:t>
      </w:r>
    </w:p>
    <w:bookmarkEnd w:id="22"/>
    <w:bookmarkStart w:id="23" w:name="methodology-200-words"/>
    <w:p>
      <w:pPr>
        <w:pStyle w:val="Heading2"/>
      </w:pPr>
      <w:r>
        <w:t xml:space="preserve">3. Methodology (200 words)</w:t>
      </w:r>
    </w:p>
    <w:p>
      <w:pPr>
        <w:pStyle w:val="FirstParagraph"/>
      </w:pPr>
      <w:r>
        <w:t xml:space="preserve">This mixed-methods study will employ a sequential approach tailored to the Senegal Dakar context. The first phase involves a quantitative assessment: systematic review of existing Senegalese national and municipal datasets (e.g., INSTAT reports, Dakar City Council databases) to identify structural data gaps and quality issues across priority sectors. This will be complemented by quantitative surveys targeting Statisticians employed within the Ministry of Finance, INSTAT, and key Dakar municipal departments (e.g., Urban Planning, Health), focusing on their roles, challenges, resource access, and perceived impact.</w:t>
      </w:r>
    </w:p>
    <w:p>
      <w:pPr>
        <w:pStyle w:val="BodyText"/>
      </w:pPr>
      <w:r>
        <w:t xml:space="preserve">The second phase employs qualitative methods to deepen understanding: In-depth interviews with 15-20 key stakeholders – including senior Statisticians at INSTAT, municipal planners in Dakar City Council, development agency representatives (e.g., World Bank project teams), and policymakers – exploring the systemic barriers to effective statistical use. Additionally, focus group discussions with local community leaders in representative Dakar neighborhoods will gather insights on data relevance from the ground level. Data analysis will utilize thematic analysis for qualitative data and descriptive/advanced statistical techniques for survey/data review, ensuring findings directly inform practical recommendations for Senegal Dakar's Statistician ecosystem.</w:t>
      </w:r>
    </w:p>
    <w:bookmarkEnd w:id="23"/>
    <w:bookmarkStart w:id="24" w:name="X3d78495edf9233c40f2a40df5c95dd397072773"/>
    <w:p>
      <w:pPr>
        <w:pStyle w:val="Heading2"/>
      </w:pPr>
      <w:r>
        <w:t xml:space="preserve">4. Expected Contributions and Significance (150 words)</w:t>
      </w:r>
    </w:p>
    <w:p>
      <w:pPr>
        <w:pStyle w:val="FirstParagraph"/>
      </w:pPr>
      <w:r>
        <w:t xml:space="preserve">This Thesis Proposal makes significant contributions on multiple levels relevant to Senegal Dakar:</w:t>
      </w:r>
    </w:p>
    <w:p>
      <w:pPr>
        <w:numPr>
          <w:ilvl w:val="0"/>
          <w:numId w:val="1002"/>
        </w:numPr>
        <w:pStyle w:val="Compact"/>
      </w:pPr>
      <w:r>
        <w:rPr>
          <w:bCs/>
          <w:b/>
        </w:rPr>
        <w:t xml:space="preserve">Practical:</w:t>
      </w:r>
      <w:r>
        <w:t xml:space="preserve"> </w:t>
      </w:r>
      <w:r>
        <w:t xml:space="preserve">Provides a concrete, context-specific framework for strengthening the role of the Statistician within Dakar's governance structures, directly supporting Senegal's PNDES 2025 goals for data-driven development. Outputs include actionable policy briefs and capacity-building recommendations for INSTAT and Dakar City Council.</w:t>
      </w:r>
    </w:p>
    <w:p>
      <w:pPr>
        <w:numPr>
          <w:ilvl w:val="0"/>
          <w:numId w:val="1002"/>
        </w:numPr>
        <w:pStyle w:val="Compact"/>
      </w:pPr>
      <w:r>
        <w:rPr>
          <w:bCs/>
          <w:b/>
        </w:rPr>
        <w:t xml:space="preserve">Academic:</w:t>
      </w:r>
      <w:r>
        <w:t xml:space="preserve"> </w:t>
      </w:r>
      <w:r>
        <w:t xml:space="preserve">Advances understanding of how statistical capacity building functions within the unique socio-political and infrastructural environment of a major African capital city like Dakar, contributing to the fields of development statistics, urban studies, and public policy in Sub-Saharan Africa.</w:t>
      </w:r>
    </w:p>
    <w:p>
      <w:pPr>
        <w:numPr>
          <w:ilvl w:val="0"/>
          <w:numId w:val="1002"/>
        </w:numPr>
        <w:pStyle w:val="Compact"/>
      </w:pPr>
      <w:r>
        <w:rPr>
          <w:bCs/>
          <w:b/>
        </w:rPr>
        <w:t xml:space="preserve">Policy/Impact:</w:t>
      </w:r>
      <w:r>
        <w:t xml:space="preserve"> </w:t>
      </w:r>
      <w:r>
        <w:t xml:space="preserve">Empowers Senegalese Statisticians as key agents for improving local governance. By demonstrating the tangible value of robust statistical practices to decision-makers in Senegal Dakar, the research aims to catalyze increased investment and respect for statistical roles within municipal and national planning processes.</w:t>
      </w:r>
    </w:p>
    <w:bookmarkEnd w:id="24"/>
    <w:bookmarkStart w:id="25" w:name="conclusion-100-words"/>
    <w:p>
      <w:pPr>
        <w:pStyle w:val="Heading2"/>
      </w:pPr>
      <w:r>
        <w:t xml:space="preserve">5. Conclusion (100 words)</w:t>
      </w:r>
    </w:p>
    <w:p>
      <w:pPr>
        <w:pStyle w:val="FirstParagraph"/>
      </w:pPr>
      <w:r>
        <w:t xml:space="preserve">The effective utilization of data is fundamental to Senegal Dakar's journey towards resilient, inclusive urban development. This Thesis Proposal positions the Statistician not as a mere data processor, but as a vital strategic partner for sustainable governance in Senegal Dakar. By rigorously investigating current capacities, challenges, and opportunities within the specific context of Dakar city administration and national frameworks like PNDES 2025, this research will deliver essential knowledge to empower Statisticians. The findings promise to directly inform policies that bridge the data gap between ambitious development plans and on-the-ground realities in Senegal's most critical urban center. Investing in the Statistician is investing in Dakar's future, making this Thesis Proposal a timely and necessary contribution to Senegal's development trajectory.</w:t>
      </w:r>
    </w:p>
    <w:bookmarkEnd w:id="25"/>
    <w:bookmarkStart w:id="26" w:name="word-count-850"/>
    <w:p>
      <w:pPr>
        <w:pStyle w:val="Heading2"/>
      </w:pPr>
      <w:r>
        <w:t xml:space="preserve">Word Count: 85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Driven Governance Through Statistician Expertise in Senegal Dakar</dc:title>
  <dc:creator/>
  <dc:language>en</dc:language>
  <cp:keywords/>
  <dcterms:created xsi:type="dcterms:W3CDTF">2026-07-13T19:20:06Z</dcterms:created>
  <dcterms:modified xsi:type="dcterms:W3CDTF">2026-07-13T19:20:06Z</dcterms:modified>
</cp:coreProperties>
</file>

<file path=docProps/custom.xml><?xml version="1.0" encoding="utf-8"?>
<Properties xmlns="http://schemas.openxmlformats.org/officeDocument/2006/custom-properties" xmlns:vt="http://schemas.openxmlformats.org/officeDocument/2006/docPropsVTypes"/>
</file>